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r>
        <w:br/>
      </w:r>
      <w:r>
        <w:br/>
      </w:r>
      <w:r>
        <w:t xml:space="preserve">I am writing to express my enthusiasm for the Geologist position at [Company/Organization Name] in Senegal Dakar. As a dedicated Geologist with over [X years] of experience in geological exploration, resource assessment, and environmental analysis, I am eager to contribute my expertise to projects that align with Senegal Dakar's growing demand for sustainable development and natural resource management. My background in [specific geological fields, e.g., mineralogy, sedimentology, geophysics] combined with my passion for understanding the Earth’s dynamic systems makes me a strong candidate for this opportunity.</w:t>
      </w:r>
    </w:p>
    <w:p>
      <w:pPr>
        <w:pStyle w:val="BodyText"/>
      </w:pPr>
      <w:r>
        <w:t xml:space="preserve">Senegal Dakar has long been a region of significant geological interest due to its unique tectonic history and resource potential. As a Geologist, I recognize the importance of tailoring my skills to meet the specific challenges and opportunities presented by this area. Whether it’s exploring for mineral deposits, assessing groundwater resources, or supporting infrastructure projects through geotechnical studies, I am committed to applying my knowledge to drive meaningful outcomes in Senegal Dakar.</w:t>
      </w:r>
    </w:p>
    <w:p>
      <w:pPr>
        <w:pStyle w:val="BodyText"/>
      </w:pPr>
      <w:r>
        <w:t xml:space="preserve">Throughout my career as a Geologist, I have worked on diverse projects that required both technical precision and adaptability. For instance, during my tenure at [Previous Company/Organization], I led a team in conducting detailed geological surveys of sedimentary basins in [Region/Project Name], which resulted in the identification of new hydrocarbon reserves. This experience honed my ability to interpret complex geological data and collaborate with multidisciplinary teams to achieve project goals. Additionally, my research on [specific topic, e.g., volcanic rock formations or coastal erosion] has provided me with insights into how geological processes shape ecosystems and human activities—a perspective I believe is crucial for Senegal Dakar’s environmental planning.</w:t>
      </w:r>
    </w:p>
    <w:p>
      <w:pPr>
        <w:pStyle w:val="BodyText"/>
      </w:pPr>
      <w:r>
        <w:t xml:space="preserve">What excites me most about the Geologist position in Senegal Dakar is the opportunity to contribute to a region that balances rapid urbanization with the need for sustainable resource management. The capital city of Dakar, with its coastal geography and diverse geological substrates, presents unique challenges and possibilities. For example, understanding the subsurface stratigraphy of the area could aid in mitigating risks associated with sea-level rise or urban expansion. My expertise in [specific skill, e.g., geophysical imaging or geochemical analysis] would allow me to support such initiatives while aligning with local priorities.</w:t>
      </w:r>
    </w:p>
    <w:p>
      <w:pPr>
        <w:pStyle w:val="BodyText"/>
      </w:pPr>
      <w:r>
        <w:t xml:space="preserve">Moreover, I have a strong commitment to fostering partnerships between the scientific community and local stakeholders. In my role as a Geologist at [Previous Company/Organization], I collaborated with governmental agencies and NGOs to develop training programs for young professionals in [relevant field]. This experience underscored the importance of knowledge transfer in empowering communities to manage their natural resources effectively. In Senegal Dakar, I would approach similar opportunities with the same dedication, ensuring that my work not only meets technical standards but also benefits the local population.</w:t>
      </w:r>
    </w:p>
    <w:p>
      <w:pPr>
        <w:pStyle w:val="BodyText"/>
      </w:pPr>
      <w:r>
        <w:t xml:space="preserve">Senegal Dakar’s geological diversity—from its coastal plains to inland sedimentary basins—offers a rich landscape for exploration and innovation. As a Geologist, I am particularly intrigued by the potential for [specific resource or project, e.g., phosphate mining, renewable energy infrastructure, or groundwater management]. My ability to integrate fieldwork with advanced analytical tools has consistently enabled me to deliver actionable insights. For example, my recent work on [specific project] utilized cutting-edge technologies such as [tools/techniques] to map subsurface features with unprecedented accuracy. This approach could be invaluable in addressing the unique geological needs of Senegal Dakar.</w:t>
      </w:r>
    </w:p>
    <w:p>
      <w:pPr>
        <w:pStyle w:val="BodyText"/>
      </w:pPr>
      <w:r>
        <w:t xml:space="preserve">What sets me apart as a Geologist is my ability to blend scientific rigor with a solutions-oriented mindset. I have always viewed challenges—whether in data interpretation, project logistics, or stakeholder communication—as opportunities for growth. In Senegal Dakar, where geological conditions can vary significantly across regions, this adaptability will be critical. My fluency in [languages if applicable] and my experience working in multicultural environments further enhance my ability to collaborate effectively with local teams and international partners.</w:t>
      </w:r>
    </w:p>
    <w:p>
      <w:pPr>
        <w:pStyle w:val="BodyText"/>
      </w:pPr>
      <w:r>
        <w:t xml:space="preserve">I am particularly drawn to [Company/Organization Name] because of its reputation for [specific value or achievement, e.g., "innovative approaches to mineral exploration" or "commitment to environmental stewardship"]. I am eager to bring my expertise in geological mapping, resource evaluation, and data analysis to support your mission in Senegal Dakar. My goal is not only to contribute to the success of your projects but also to grow as a Geologist within a dynamic and forward-thinking organization.</w:t>
      </w:r>
    </w:p>
    <w:p>
      <w:pPr>
        <w:pStyle w:val="BodyText"/>
      </w:pPr>
      <w:r>
        <w:t xml:space="preserve">Thank you for considering my application. I would be honored to discuss how my background, skills, and passion for geology can benefit [Company/Organization Name] in Senegal Dakar. I look forward to the possibility of contributing to your team and making a positive impact in this vibrant reg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enegal Dakar</dc:title>
  <dc:creator/>
  <dc:language>en</dc:language>
  <cp:keywords/>
  <dcterms:created xsi:type="dcterms:W3CDTF">2026-07-23T03:59:51Z</dcterms:created>
  <dcterms:modified xsi:type="dcterms:W3CDTF">2026-07-23T03:59:51Z</dcterms:modified>
</cp:coreProperties>
</file>

<file path=docProps/custom.xml><?xml version="1.0" encoding="utf-8"?>
<Properties xmlns="http://schemas.openxmlformats.org/officeDocument/2006/custom-properties" xmlns:vt="http://schemas.openxmlformats.org/officeDocument/2006/docPropsVTypes"/>
</file>